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B1BD" w14:textId="6890ACB7" w:rsidR="00A11890" w:rsidRDefault="00A11890" w:rsidP="00A11890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7364BA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7500/7506</w:t>
      </w:r>
      <w:r w:rsidR="00721CB5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Lecture </w:t>
      </w:r>
      <w:r w:rsidR="009924B2">
        <w:rPr>
          <w:rFonts w:ascii="Calibri" w:hAnsi="Calibri"/>
          <w:sz w:val="28"/>
          <w:szCs w:val="28"/>
        </w:rPr>
        <w:t>19</w:t>
      </w:r>
      <w:r w:rsidR="00721CB5">
        <w:rPr>
          <w:rFonts w:ascii="Calibri" w:hAnsi="Calibri"/>
          <w:sz w:val="28"/>
          <w:szCs w:val="28"/>
        </w:rPr>
        <w:t xml:space="preserve">: </w:t>
      </w:r>
      <w:r w:rsidR="003075CE" w:rsidRPr="003075CE">
        <w:rPr>
          <w:rFonts w:ascii="Calibri" w:hAnsi="Calibri"/>
          <w:sz w:val="28"/>
          <w:szCs w:val="28"/>
        </w:rPr>
        <w:t xml:space="preserve">Project 3-8 A Sample </w:t>
      </w:r>
      <w:proofErr w:type="spellStart"/>
      <w:r w:rsidR="003075CE" w:rsidRPr="003075CE">
        <w:rPr>
          <w:rFonts w:ascii="Calibri" w:hAnsi="Calibri"/>
          <w:sz w:val="28"/>
          <w:szCs w:val="28"/>
        </w:rPr>
        <w:t>AUbatch</w:t>
      </w:r>
      <w:proofErr w:type="spellEnd"/>
    </w:p>
    <w:p w14:paraId="1C7D65D6" w14:textId="77777777" w:rsidR="00546253" w:rsidRPr="00546253" w:rsidRDefault="00546253" w:rsidP="00546253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546253">
        <w:rPr>
          <w:rFonts w:ascii="Courier New" w:hAnsi="Courier New" w:cs="Courier New"/>
          <w:color w:val="B40062"/>
          <w:sz w:val="20"/>
          <w:szCs w:val="20"/>
          <w:lang w:eastAsia="en-US"/>
        </w:rPr>
        <w:t>typedef</w:t>
      </w:r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r w:rsidRPr="00546253">
        <w:rPr>
          <w:rFonts w:ascii="Courier New" w:hAnsi="Courier New" w:cs="Courier New"/>
          <w:color w:val="B40062"/>
          <w:sz w:val="20"/>
          <w:szCs w:val="20"/>
          <w:lang w:eastAsia="en-US"/>
        </w:rPr>
        <w:t>unsigned</w:t>
      </w:r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r w:rsidRPr="00546253">
        <w:rPr>
          <w:rFonts w:ascii="Courier New" w:hAnsi="Courier New" w:cs="Courier New"/>
          <w:color w:val="B40062"/>
          <w:sz w:val="20"/>
          <w:szCs w:val="20"/>
          <w:lang w:eastAsia="en-US"/>
        </w:rPr>
        <w:t>int</w:t>
      </w:r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>u_</w:t>
      </w:r>
      <w:proofErr w:type="gramStart"/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>int</w:t>
      </w:r>
      <w:proofErr w:type="spellEnd"/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  <w:r w:rsidRPr="00546253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1B88881" w14:textId="77777777" w:rsidR="00546253" w:rsidRPr="00546253" w:rsidRDefault="00546253" w:rsidP="00546253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F597475" w14:textId="77777777" w:rsidR="00546253" w:rsidRPr="00546253" w:rsidRDefault="00546253" w:rsidP="00546253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546253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/#define LOW_ARRIVAL_RATE /* Long </w:t>
      </w:r>
      <w:proofErr w:type="spellStart"/>
      <w:r w:rsidRPr="00546253">
        <w:rPr>
          <w:rFonts w:ascii="Courier New" w:hAnsi="Courier New" w:cs="Courier New"/>
          <w:color w:val="1D8519"/>
          <w:sz w:val="20"/>
          <w:szCs w:val="20"/>
          <w:lang w:eastAsia="en-US"/>
        </w:rPr>
        <w:t>arrivel</w:t>
      </w:r>
      <w:proofErr w:type="spellEnd"/>
      <w:r w:rsidRPr="00546253">
        <w:rPr>
          <w:rFonts w:ascii="Courier New" w:hAnsi="Courier New" w:cs="Courier New"/>
          <w:color w:val="1D8519"/>
          <w:sz w:val="20"/>
          <w:szCs w:val="20"/>
          <w:lang w:eastAsia="en-US"/>
        </w:rPr>
        <w:t>-time interval */</w:t>
      </w:r>
    </w:p>
    <w:p w14:paraId="50A212A1" w14:textId="55D5A42A" w:rsidR="00A66590" w:rsidRPr="00546253" w:rsidRDefault="00546253" w:rsidP="00546253">
      <w:pPr>
        <w:rPr>
          <w:rFonts w:ascii="Courier New" w:hAnsi="Courier New" w:cs="Courier New"/>
          <w:sz w:val="20"/>
          <w:szCs w:val="20"/>
        </w:rPr>
      </w:pPr>
      <w:r w:rsidRPr="00546253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#define LOW_SERVICE_RATE   </w:t>
      </w:r>
      <w:r w:rsidRPr="00546253">
        <w:rPr>
          <w:rFonts w:ascii="Courier New" w:hAnsi="Courier New" w:cs="Courier New"/>
          <w:color w:val="1D8519"/>
          <w:sz w:val="20"/>
          <w:szCs w:val="20"/>
          <w:lang w:eastAsia="en-US"/>
        </w:rPr>
        <w:t>/* Long service time */</w:t>
      </w:r>
    </w:p>
    <w:p w14:paraId="7B1CDC75" w14:textId="77777777" w:rsidR="00A66590" w:rsidRPr="00A66590" w:rsidRDefault="00A66590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#define CMD_BUF_SIZE </w:t>
      </w:r>
      <w:r w:rsidRPr="00A66590">
        <w:rPr>
          <w:rFonts w:ascii="Courier New" w:hAnsi="Courier New" w:cs="Courier New"/>
          <w:color w:val="000BFF"/>
          <w:sz w:val="20"/>
          <w:szCs w:val="20"/>
          <w:lang w:eastAsia="en-US"/>
        </w:rPr>
        <w:t>10</w:t>
      </w: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 </w:t>
      </w:r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The size of the command </w:t>
      </w:r>
      <w:proofErr w:type="spellStart"/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>queueu</w:t>
      </w:r>
      <w:proofErr w:type="spellEnd"/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1D427FA6" w14:textId="77777777" w:rsidR="00A66590" w:rsidRPr="00A66590" w:rsidRDefault="00A66590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#define NUM_OF_CMD   </w:t>
      </w:r>
      <w:proofErr w:type="gramStart"/>
      <w:r w:rsidRPr="00A66590">
        <w:rPr>
          <w:rFonts w:ascii="Courier New" w:hAnsi="Courier New" w:cs="Courier New"/>
          <w:color w:val="000BFF"/>
          <w:sz w:val="20"/>
          <w:szCs w:val="20"/>
          <w:lang w:eastAsia="en-US"/>
        </w:rPr>
        <w:t>5</w:t>
      </w: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  </w:t>
      </w:r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>/</w:t>
      </w:r>
      <w:proofErr w:type="gramEnd"/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>* The number of submitted jobs   */</w:t>
      </w:r>
    </w:p>
    <w:p w14:paraId="14D409F7" w14:textId="74B18D8A" w:rsidR="001768CC" w:rsidRDefault="00A66590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#define MAX_CMD_LEN  </w:t>
      </w:r>
      <w:r w:rsidRPr="00A66590">
        <w:rPr>
          <w:rFonts w:ascii="Courier New" w:hAnsi="Courier New" w:cs="Courier New"/>
          <w:color w:val="000BFF"/>
          <w:sz w:val="20"/>
          <w:szCs w:val="20"/>
          <w:lang w:eastAsia="en-US"/>
        </w:rPr>
        <w:t>512</w:t>
      </w:r>
      <w:r w:rsidRPr="00A66590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 </w:t>
      </w:r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The longest </w:t>
      </w:r>
      <w:proofErr w:type="spellStart"/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>commandline</w:t>
      </w:r>
      <w:proofErr w:type="spellEnd"/>
      <w:r w:rsidRP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length */</w:t>
      </w:r>
    </w:p>
    <w:p w14:paraId="5A8FEC47" w14:textId="77777777" w:rsidR="00A66590" w:rsidRPr="00A66590" w:rsidRDefault="00A66590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B40062"/>
          <w:sz w:val="20"/>
          <w:szCs w:val="20"/>
          <w:lang w:eastAsia="en-US"/>
        </w:rPr>
      </w:pPr>
    </w:p>
    <w:p w14:paraId="4535056B" w14:textId="212EA09A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(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);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  <w:r>
        <w:rPr>
          <w:rFonts w:ascii="Courier New" w:hAnsi="Courier New" w:cs="Courier New"/>
          <w:color w:val="1D8519"/>
          <w:sz w:val="20"/>
          <w:szCs w:val="20"/>
          <w:lang w:eastAsia="en-US"/>
        </w:rPr>
        <w:t>J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ob submissions and scheduling */</w:t>
      </w:r>
    </w:p>
    <w:p w14:paraId="78E5F677" w14:textId="32363CB0" w:rsidR="003075CE" w:rsidRDefault="003075CE" w:rsidP="003075CE">
      <w:pPr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executor(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);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  <w:r>
        <w:rPr>
          <w:rFonts w:ascii="Courier New" w:hAnsi="Courier New" w:cs="Courier New"/>
          <w:color w:val="1D8519"/>
          <w:sz w:val="20"/>
          <w:szCs w:val="20"/>
          <w:lang w:eastAsia="en-US"/>
        </w:rPr>
        <w:t>J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ob execution */</w:t>
      </w:r>
    </w:p>
    <w:p w14:paraId="65C30C38" w14:textId="77777777" w:rsidR="003075CE" w:rsidRPr="003075CE" w:rsidRDefault="003075CE" w:rsidP="003075CE">
      <w:pPr>
        <w:rPr>
          <w:rFonts w:ascii="Courier New" w:hAnsi="Courier New" w:cs="Courier New"/>
          <w:b/>
          <w:sz w:val="20"/>
          <w:szCs w:val="20"/>
        </w:rPr>
      </w:pPr>
    </w:p>
    <w:p w14:paraId="27D47A2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* Lock for critical sections */</w:t>
      </w:r>
    </w:p>
    <w:p w14:paraId="1D5EBAE1" w14:textId="555E9E72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_not_ful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</w:t>
      </w:r>
      <w:r w:rsidR="00546253">
        <w:rPr>
          <w:rFonts w:ascii="Courier New" w:hAnsi="Courier New" w:cs="Courier New"/>
          <w:color w:val="1D8519"/>
          <w:sz w:val="20"/>
          <w:szCs w:val="20"/>
          <w:lang w:eastAsia="en-US"/>
        </w:rPr>
        <w:t>/*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Condition var for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buf_not_full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*/</w:t>
      </w:r>
    </w:p>
    <w:p w14:paraId="5634109F" w14:textId="2D432F0D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_not_empty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C</w:t>
      </w:r>
      <w:r w:rsidR="00546253">
        <w:rPr>
          <w:rFonts w:ascii="Courier New" w:hAnsi="Courier New" w:cs="Courier New"/>
          <w:color w:val="1D8519"/>
          <w:sz w:val="20"/>
          <w:szCs w:val="20"/>
          <w:lang w:eastAsia="en-US"/>
        </w:rPr>
        <w:t>V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for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buf_not_empty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266E772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76DE19BC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Global shared variables */</w:t>
      </w:r>
    </w:p>
    <w:p w14:paraId="418E4A3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u_in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0AC10E4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u_in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2B4C559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u_in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unt;</w:t>
      </w:r>
      <w:proofErr w:type="gramEnd"/>
    </w:p>
    <w:p w14:paraId="2A7B448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_SIZE];</w:t>
      </w:r>
    </w:p>
    <w:p w14:paraId="56002F3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01FC10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int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ain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 {</w:t>
      </w:r>
    </w:p>
    <w:p w14:paraId="3D3CC29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_thr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executor_thr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Two concurrent threads */</w:t>
      </w:r>
    </w:p>
    <w:p w14:paraId="5F01282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message1 = </w:t>
      </w:r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Command Thread</w:t>
      </w:r>
      <w:proofErr w:type="gram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4A6DC36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message2 = </w:t>
      </w:r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Executor Thread</w:t>
      </w:r>
      <w:proofErr w:type="gram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6FEDDD1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gramStart"/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int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iret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1, iret2;</w:t>
      </w:r>
    </w:p>
    <w:p w14:paraId="1348C98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A67FCC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Initilize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count, two buffer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pionters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325A76F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count = </w:t>
      </w:r>
      <w:proofErr w:type="gramStart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53923BB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gramStart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</w:t>
      </w:r>
    </w:p>
    <w:p w14:paraId="2C0ABE5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gramStart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3334F30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115C7B8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Create two independent </w:t>
      </w:r>
      <w:proofErr w:type="spellStart"/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threads:command</w:t>
      </w:r>
      <w:proofErr w:type="spellEnd"/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and executors */</w:t>
      </w:r>
    </w:p>
    <w:p w14:paraId="23FBF36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iret1 =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reat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_thr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NULL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(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*) message1);</w:t>
      </w:r>
    </w:p>
    <w:p w14:paraId="13B4F4C9" w14:textId="470449D8" w:rsidR="003075CE" w:rsidRPr="00A66590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546253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 xml:space="preserve">iret2 = </w:t>
      </w:r>
      <w:proofErr w:type="spellStart"/>
      <w:r w:rsidRPr="00546253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pthread_</w:t>
      </w:r>
      <w:proofErr w:type="gramStart"/>
      <w:r w:rsidRPr="00546253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create</w:t>
      </w:r>
      <w:proofErr w:type="spell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___</w:t>
      </w:r>
      <w:r w:rsidRPr="00A66590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);</w:t>
      </w:r>
    </w:p>
    <w:p w14:paraId="201F720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71653F9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Initialize the lock the two condition variables */</w:t>
      </w:r>
    </w:p>
    <w:p w14:paraId="5444882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ni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NULL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6427F7FD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ni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_not_ful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NULL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6C618B1C" w14:textId="016D4C36" w:rsidR="003075CE" w:rsidRPr="00A66590" w:rsidRDefault="003075CE" w:rsidP="00C175C6">
      <w:pPr>
        <w:tabs>
          <w:tab w:val="left" w:pos="866"/>
        </w:tabs>
        <w:autoSpaceDE w:val="0"/>
        <w:autoSpaceDN w:val="0"/>
        <w:adjustRightInd w:val="0"/>
        <w:spacing w:before="120"/>
        <w:rPr>
          <w:rFonts w:ascii="Courier New" w:hAnsi="Courier New" w:cs="Courier New"/>
          <w:b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pthread_cond_</w:t>
      </w:r>
      <w:proofErr w:type="gramStart"/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init</w:t>
      </w:r>
      <w:proofErr w:type="spellEnd"/>
      <w:r w:rsidRPr="00546253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__</w:t>
      </w:r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);</w:t>
      </w:r>
    </w:p>
    <w:p w14:paraId="7522A81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</w:t>
      </w:r>
    </w:p>
    <w:p w14:paraId="4D9711A8" w14:textId="21C4DAF3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Wait till threads are complete before main continues. Unless we  </w:t>
      </w:r>
    </w:p>
    <w:p w14:paraId="0CC06E81" w14:textId="77777777" w:rsidR="00A66590" w:rsidRDefault="003075CE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wait we run the risk of executing an exit which will </w:t>
      </w:r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terminate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</w:t>
      </w:r>
      <w:r w:rsidR="00A66590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    </w:t>
      </w:r>
    </w:p>
    <w:p w14:paraId="41E02318" w14:textId="0BAE7A51" w:rsidR="003075CE" w:rsidRPr="003075CE" w:rsidRDefault="00A66590" w:rsidP="00A66590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    </w:t>
      </w:r>
      <w:r w:rsidR="003075CE"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the process and all threads befor</w:t>
      </w:r>
      <w:r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e the threads have </w:t>
      </w:r>
      <w:proofErr w:type="gramStart"/>
      <w:r>
        <w:rPr>
          <w:rFonts w:ascii="Courier New" w:hAnsi="Courier New" w:cs="Courier New"/>
          <w:color w:val="1D8519"/>
          <w:sz w:val="20"/>
          <w:szCs w:val="20"/>
          <w:lang w:eastAsia="en-US"/>
        </w:rPr>
        <w:t>completed.</w:t>
      </w:r>
      <w:r w:rsidR="003075CE"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*</w:t>
      </w:r>
      <w:proofErr w:type="gramEnd"/>
      <w:r w:rsidR="003075CE"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</w:t>
      </w:r>
    </w:p>
    <w:p w14:paraId="4EAF266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join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_thr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NULL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30616A0E" w14:textId="2B31C84A" w:rsidR="003075CE" w:rsidRPr="00A66590" w:rsidRDefault="003075CE" w:rsidP="00C175C6">
      <w:pPr>
        <w:tabs>
          <w:tab w:val="left" w:pos="866"/>
        </w:tabs>
        <w:autoSpaceDE w:val="0"/>
        <w:autoSpaceDN w:val="0"/>
        <w:adjustRightInd w:val="0"/>
        <w:spacing w:before="120"/>
        <w:rPr>
          <w:rFonts w:ascii="Courier New" w:hAnsi="Courier New" w:cs="Courier New"/>
          <w:b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pthread_</w:t>
      </w:r>
      <w:proofErr w:type="gramStart"/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join</w:t>
      </w:r>
      <w:proofErr w:type="spellEnd"/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(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___</w:t>
      </w:r>
      <w:r w:rsidRPr="00A66590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 xml:space="preserve">); </w:t>
      </w:r>
    </w:p>
    <w:p w14:paraId="242E61B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22689AE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command_thread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 returns: %d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iret1);</w:t>
      </w:r>
    </w:p>
    <w:p w14:paraId="220A6FF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executor_thread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 returns: %d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iret1);</w:t>
      </w:r>
    </w:p>
    <w:p w14:paraId="0575785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exit(</w:t>
      </w:r>
      <w:proofErr w:type="gramEnd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0695C0B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}</w:t>
      </w:r>
    </w:p>
    <w:p w14:paraId="3A0F585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79BDDBD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lastRenderedPageBreak/>
        <w:t xml:space="preserve">/* </w:t>
      </w:r>
    </w:p>
    <w:p w14:paraId="03A7FB8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This function simulates a terminal where users </w:t>
      </w:r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may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</w:t>
      </w:r>
    </w:p>
    <w:p w14:paraId="5E69793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submit jobs into a batch processing queue.</w:t>
      </w:r>
    </w:p>
    <w:p w14:paraId="0F5CAAB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Note: The input parameter (i.e., *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) is optional. </w:t>
      </w:r>
    </w:p>
    <w:p w14:paraId="710D357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If you intend to create a thread from a </w:t>
      </w:r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function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</w:t>
      </w:r>
    </w:p>
    <w:p w14:paraId="22C92F6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with input parameters, please follow this example.</w:t>
      </w:r>
    </w:p>
    <w:p w14:paraId="1B2BA6E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74AFDA9D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 {</w:t>
      </w:r>
    </w:p>
    <w:p w14:paraId="1962B74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essage;</w:t>
      </w:r>
      <w:proofErr w:type="gramEnd"/>
    </w:p>
    <w:p w14:paraId="7B1E6E4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temp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5979257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u_in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179FC66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num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gramEnd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8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];</w:t>
      </w:r>
    </w:p>
    <w:p w14:paraId="678B851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ize_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iz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6E7E4A4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</w:t>
      </w:r>
    </w:p>
    <w:p w14:paraId="7DF46E1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message = (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)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2530629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%s 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message);</w:t>
      </w:r>
    </w:p>
    <w:p w14:paraId="4C42120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1DBB00C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Enter multiple commands in the queue to be scheduled */</w:t>
      </w:r>
    </w:p>
    <w:p w14:paraId="2A19581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fo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&lt; NUM_OF_CMD;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++) {    </w:t>
      </w:r>
    </w:p>
    <w:p w14:paraId="2954372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lock the shared command queue */</w:t>
      </w:r>
    </w:p>
    <w:p w14:paraId="1ED3B43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3AB6A4C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0BDB987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"In 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: count = %d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count);</w:t>
      </w:r>
    </w:p>
    <w:p w14:paraId="02740B7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while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count == CMD_BUF_SIZE) {</w:t>
      </w:r>
    </w:p>
    <w:p w14:paraId="38E84A44" w14:textId="58AF9A08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wait</w:t>
      </w:r>
      <w:proofErr w:type="spellEnd"/>
      <w:r w:rsidRPr="00D43402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</w:t>
      </w:r>
      <w:r w:rsidRPr="00C175C6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)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</w:p>
    <w:p w14:paraId="4275E67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}</w:t>
      </w:r>
    </w:p>
    <w:p w14:paraId="4017A3A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5EDDC2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Dynamically create a buffer slot to hold a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71240E5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ifdef STATIC_COMMAND</w:t>
      </w:r>
    </w:p>
    <w:p w14:paraId="0F46628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] =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alloc(</w:t>
      </w:r>
      <w:proofErr w:type="spellStart"/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trlen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process -help -time 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) + </w:t>
      </w:r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1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1A3F20A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trcpy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], </w:t>
      </w:r>
      <w:proofErr w:type="gram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./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process -help -time 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); </w:t>
      </w:r>
    </w:p>
    <w:p w14:paraId="02D3617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num_s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%d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024E9C5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trca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]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num_str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1CD0C9D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else</w:t>
      </w:r>
    </w:p>
    <w:p w14:paraId="10DB2C5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un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4340DA8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2A0B32A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Please submit a batch processing job: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</w:p>
    <w:p w14:paraId="0AA1DA9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&gt;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); </w:t>
      </w:r>
    </w:p>
    <w:p w14:paraId="7E4BFB7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temp_cm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alloc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AX_CMD_LEN*</w:t>
      </w:r>
      <w:proofErr w:type="spellStart"/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sizeo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);</w:t>
      </w:r>
    </w:p>
    <w:p w14:paraId="43FA126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getlin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temp_cm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ommand_size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stdin);  </w:t>
      </w:r>
    </w:p>
    <w:p w14:paraId="6BA149CB" w14:textId="7644CF0E" w:rsidR="003075CE" w:rsidRPr="00A66590" w:rsidRDefault="003075CE" w:rsidP="00C175C6">
      <w:pPr>
        <w:tabs>
          <w:tab w:val="left" w:pos="866"/>
        </w:tabs>
        <w:autoSpaceDE w:val="0"/>
        <w:autoSpaceDN w:val="0"/>
        <w:adjustRightInd w:val="0"/>
        <w:spacing w:before="120"/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546253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pthread_mutex_</w:t>
      </w:r>
      <w:proofErr w:type="gramStart"/>
      <w:r w:rsidRPr="00546253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lock</w:t>
      </w:r>
      <w:proofErr w:type="spellEnd"/>
      <w:r w:rsidRPr="00A66590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</w:t>
      </w:r>
      <w:r w:rsidRPr="00A66590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);    </w:t>
      </w:r>
    </w:p>
    <w:p w14:paraId="2598D00F" w14:textId="671A554E" w:rsidR="003075CE" w:rsidRPr="003075CE" w:rsidRDefault="003075CE" w:rsidP="00C175C6">
      <w:pPr>
        <w:tabs>
          <w:tab w:val="left" w:pos="866"/>
        </w:tabs>
        <w:autoSpaceDE w:val="0"/>
        <w:autoSpaceDN w:val="0"/>
        <w:adjustRightInd w:val="0"/>
        <w:spacing w:before="12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]=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</w:t>
      </w:r>
      <w:r w:rsidRPr="00546253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;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727284B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</w:p>
    <w:p w14:paraId="2E5A8CA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endif</w:t>
      </w:r>
    </w:p>
    <w:p w14:paraId="62D33F7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"In 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commandline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: 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[%d] = %s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]);  </w:t>
      </w:r>
    </w:p>
    <w:p w14:paraId="5D3736D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</w:p>
    <w:p w14:paraId="2A3F91D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count+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+;</w:t>
      </w:r>
      <w:proofErr w:type="gramEnd"/>
    </w:p>
    <w:p w14:paraId="5BB713D5" w14:textId="63EFDA0D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Move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forward, this is a circular queue */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980C9D1" w14:textId="4862A1BD" w:rsidR="003075CE" w:rsidRPr="00546253" w:rsidRDefault="003075CE" w:rsidP="00C175C6">
      <w:pPr>
        <w:tabs>
          <w:tab w:val="left" w:pos="866"/>
        </w:tabs>
        <w:autoSpaceDE w:val="0"/>
        <w:autoSpaceDN w:val="0"/>
        <w:adjustRightInd w:val="0"/>
        <w:spacing w:before="120"/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___</w:t>
      </w:r>
      <w:r w:rsidRPr="00546253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;</w:t>
      </w:r>
    </w:p>
    <w:p w14:paraId="7CCB1EE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if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= CMD_BUF_SIZE)</w:t>
      </w:r>
    </w:p>
    <w:p w14:paraId="176E7FA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head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gramStart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052418C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54D7BF2B" w14:textId="768536E2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ignal</w:t>
      </w:r>
      <w:proofErr w:type="spellEnd"/>
      <w:r w:rsidRPr="00D43402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</w:t>
      </w:r>
      <w:r w:rsidRPr="00C175C6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)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 </w:t>
      </w:r>
    </w:p>
    <w:p w14:paraId="73CDC0E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lastRenderedPageBreak/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Unlok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the shared command queue */</w:t>
      </w:r>
    </w:p>
    <w:p w14:paraId="376DD6B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un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0BD366A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E518FA5" w14:textId="77777777" w:rsidR="00546253" w:rsidRPr="003075CE" w:rsidRDefault="003075CE" w:rsidP="00546253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ifdef LOW_ARRIVAL_RATE</w:t>
      </w:r>
      <w:r w:rsidR="00546253">
        <w:rPr>
          <w:rFonts w:ascii="Courier New" w:hAnsi="Courier New" w:cs="Courier New"/>
          <w:color w:val="6E200D"/>
          <w:sz w:val="20"/>
          <w:szCs w:val="20"/>
          <w:lang w:eastAsia="en-US"/>
        </w:rPr>
        <w:t xml:space="preserve"> </w:t>
      </w:r>
      <w:r w:rsidR="00546253"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Simulate a low arrival rate */</w:t>
      </w:r>
    </w:p>
    <w:p w14:paraId="3B5D6B3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leep(</w:t>
      </w:r>
      <w:proofErr w:type="gramEnd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2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);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Simulate an arrival time of 2 seconds */</w:t>
      </w:r>
    </w:p>
    <w:p w14:paraId="09E797C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endif</w:t>
      </w:r>
    </w:p>
    <w:p w14:paraId="14B6122C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}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end for */</w:t>
      </w:r>
    </w:p>
    <w:p w14:paraId="27E3DEE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}</w:t>
      </w:r>
    </w:p>
    <w:p w14:paraId="6BEB113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340162B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</w:t>
      </w:r>
    </w:p>
    <w:p w14:paraId="3436108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This function simulates a server running jobs in a batch mode.</w:t>
      </w:r>
    </w:p>
    <w:p w14:paraId="1924EE6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Note: The input parameter (i.e., *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) is optional. </w:t>
      </w:r>
    </w:p>
    <w:p w14:paraId="38DA935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If you intend to create a thread from a </w:t>
      </w:r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function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</w:t>
      </w:r>
    </w:p>
    <w:p w14:paraId="3453A46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 with input parameters, please follow this example.</w:t>
      </w:r>
    </w:p>
    <w:p w14:paraId="07D80DC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*/</w:t>
      </w:r>
    </w:p>
    <w:p w14:paraId="0694F112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executor(</w:t>
      </w:r>
      <w:proofErr w:type="gramEnd"/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void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 {</w:t>
      </w:r>
    </w:p>
    <w:p w14:paraId="1AF1035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message;</w:t>
      </w:r>
      <w:proofErr w:type="gramEnd"/>
    </w:p>
    <w:p w14:paraId="2B1A55E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u_int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2C5F7B2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60566E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message = (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cha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*)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7848B76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%s 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message);</w:t>
      </w:r>
    </w:p>
    <w:p w14:paraId="18B0D95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538DA54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for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;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&lt; NUM_OF_CMD;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i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++) {</w:t>
      </w:r>
    </w:p>
    <w:p w14:paraId="7C0B99F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lock and unlock for the shared process queue */</w:t>
      </w:r>
    </w:p>
    <w:p w14:paraId="641EA9DD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07677D5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"In executor: count = %d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, count);</w:t>
      </w:r>
    </w:p>
    <w:p w14:paraId="28406EB0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while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count == </w:t>
      </w:r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 {</w:t>
      </w:r>
    </w:p>
    <w:p w14:paraId="4AE327FC" w14:textId="4542366C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wait</w:t>
      </w:r>
      <w:proofErr w:type="spellEnd"/>
      <w:r w:rsidRPr="00D43402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</w:t>
      </w:r>
      <w:r w:rsidRPr="00C175C6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)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</w:p>
    <w:p w14:paraId="0781C46B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}</w:t>
      </w:r>
    </w:p>
    <w:p w14:paraId="1858F67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27F50D6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Run the command scheduled in the queue */</w:t>
      </w:r>
    </w:p>
    <w:p w14:paraId="7F0FE2C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count-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-;</w:t>
      </w:r>
      <w:proofErr w:type="gramEnd"/>
    </w:p>
    <w:p w14:paraId="1F7C25F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rintf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 xml:space="preserve">"In executor: </w:t>
      </w:r>
      <w:proofErr w:type="spellStart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BA0011"/>
          <w:sz w:val="20"/>
          <w:szCs w:val="20"/>
          <w:lang w:eastAsia="en-US"/>
        </w:rPr>
        <w:t>[%d] = %s\n"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,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]); </w:t>
      </w:r>
    </w:p>
    <w:p w14:paraId="78C952C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</w:p>
    <w:p w14:paraId="5E79017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</w:p>
    <w:p w14:paraId="633A3188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      * Note: </w:t>
      </w:r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system(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) function is a simple example.</w:t>
      </w:r>
    </w:p>
    <w:p w14:paraId="4A8B1F8C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1D8519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      * You should use </w:t>
      </w:r>
      <w:proofErr w:type="spellStart"/>
      <w:proofErr w:type="gram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execv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(</w:t>
      </w:r>
      <w:proofErr w:type="gram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) rather than system() here.</w:t>
      </w:r>
    </w:p>
    <w:p w14:paraId="5646225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        */</w:t>
      </w:r>
    </w:p>
    <w:p w14:paraId="5BA02D5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system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]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2AF80BE4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Free the dynamically allocated memory for the buffer */</w:t>
      </w:r>
    </w:p>
    <w:p w14:paraId="08ED06E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free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buffer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[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]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082E233C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6D0A766E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ifdef LOW_SERVICE_RATE</w:t>
      </w:r>
    </w:p>
    <w:p w14:paraId="456E5EA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leep(</w:t>
      </w:r>
      <w:proofErr w:type="gramEnd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2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);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Simulate service time of 2 seconds */</w:t>
      </w:r>
    </w:p>
    <w:p w14:paraId="3632473F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6E200D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6E200D"/>
          <w:sz w:val="20"/>
          <w:szCs w:val="20"/>
          <w:lang w:eastAsia="en-US"/>
        </w:rPr>
        <w:t>#endif</w:t>
      </w:r>
    </w:p>
    <w:p w14:paraId="41E40B29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</w:t>
      </w:r>
    </w:p>
    <w:p w14:paraId="648D047A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Move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forward, this is a circular queue */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</w:t>
      </w:r>
    </w:p>
    <w:p w14:paraId="10F19B5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+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+;</w:t>
      </w:r>
      <w:proofErr w:type="gramEnd"/>
    </w:p>
    <w:p w14:paraId="1FE0CBA5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B40062"/>
          <w:sz w:val="20"/>
          <w:szCs w:val="20"/>
          <w:lang w:eastAsia="en-US"/>
        </w:rPr>
        <w:t>if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(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= CMD_BUF_SIZE)</w:t>
      </w:r>
    </w:p>
    <w:p w14:paraId="0DF14286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buf_tail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= </w:t>
      </w:r>
      <w:proofErr w:type="gramStart"/>
      <w:r w:rsidRPr="003075CE">
        <w:rPr>
          <w:rFonts w:ascii="Courier New" w:hAnsi="Courier New" w:cs="Courier New"/>
          <w:color w:val="000BFF"/>
          <w:sz w:val="20"/>
          <w:szCs w:val="20"/>
          <w:lang w:eastAsia="en-US"/>
        </w:rPr>
        <w:t>0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  <w:proofErr w:type="gramEnd"/>
    </w:p>
    <w:p w14:paraId="7B91D063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</w:p>
    <w:p w14:paraId="23F471A2" w14:textId="78A0642F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cond_</w:t>
      </w:r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signal</w:t>
      </w:r>
      <w:proofErr w:type="spellEnd"/>
      <w:r w:rsidRPr="00D43402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(</w:t>
      </w:r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 xml:space="preserve"> _</w:t>
      </w:r>
      <w:proofErr w:type="gramEnd"/>
      <w:r w:rsidR="00C175C6">
        <w:rPr>
          <w:rFonts w:ascii="Courier New" w:hAnsi="Courier New" w:cs="Courier New"/>
          <w:b/>
          <w:color w:val="000000"/>
          <w:sz w:val="20"/>
          <w:szCs w:val="20"/>
          <w:u w:val="single"/>
          <w:lang w:eastAsia="en-US"/>
        </w:rPr>
        <w:t>_______________________________________</w:t>
      </w:r>
      <w:r w:rsidRPr="00C175C6">
        <w:rPr>
          <w:rFonts w:ascii="Courier New" w:hAnsi="Courier New" w:cs="Courier New"/>
          <w:b/>
          <w:color w:val="000000"/>
          <w:sz w:val="20"/>
          <w:szCs w:val="20"/>
          <w:lang w:eastAsia="en-US"/>
        </w:rPr>
        <w:t>)</w:t>
      </w: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;</w:t>
      </w:r>
    </w:p>
    <w:p w14:paraId="73B81D81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/* </w:t>
      </w:r>
      <w:proofErr w:type="spellStart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Unlok</w:t>
      </w:r>
      <w:proofErr w:type="spellEnd"/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 xml:space="preserve"> the shared command queue */</w:t>
      </w:r>
    </w:p>
    <w:p w14:paraId="7950CCE7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    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pthread_mutex_unlock</w:t>
      </w:r>
      <w:proofErr w:type="spellEnd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(&amp;</w:t>
      </w:r>
      <w:proofErr w:type="spell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cmd_queue_lock</w:t>
      </w:r>
      <w:proofErr w:type="spellEnd"/>
      <w:proofErr w:type="gramStart"/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);</w:t>
      </w:r>
      <w:proofErr w:type="gramEnd"/>
    </w:p>
    <w:p w14:paraId="2BD1C19D" w14:textId="77777777" w:rsidR="003075CE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 xml:space="preserve">    } </w:t>
      </w:r>
      <w:r w:rsidRPr="003075CE">
        <w:rPr>
          <w:rFonts w:ascii="Courier New" w:hAnsi="Courier New" w:cs="Courier New"/>
          <w:color w:val="1D8519"/>
          <w:sz w:val="20"/>
          <w:szCs w:val="20"/>
          <w:lang w:eastAsia="en-US"/>
        </w:rPr>
        <w:t>/* end for */</w:t>
      </w:r>
    </w:p>
    <w:p w14:paraId="7581EA3A" w14:textId="755893B7" w:rsidR="00016A3B" w:rsidRPr="003075CE" w:rsidRDefault="003075CE" w:rsidP="003075CE">
      <w:pPr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en-US"/>
        </w:rPr>
      </w:pPr>
      <w:r w:rsidRPr="003075CE">
        <w:rPr>
          <w:rFonts w:ascii="Courier New" w:hAnsi="Courier New" w:cs="Courier New"/>
          <w:color w:val="000000"/>
          <w:sz w:val="20"/>
          <w:szCs w:val="20"/>
          <w:lang w:eastAsia="en-US"/>
        </w:rPr>
        <w:t>}</w:t>
      </w:r>
    </w:p>
    <w:sectPr w:rsidR="00016A3B" w:rsidRPr="003075C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1985D" w14:textId="77777777" w:rsidR="00C11F50" w:rsidRDefault="00C11F50" w:rsidP="00110756">
      <w:r>
        <w:separator/>
      </w:r>
    </w:p>
  </w:endnote>
  <w:endnote w:type="continuationSeparator" w:id="0">
    <w:p w14:paraId="50250CCE" w14:textId="77777777" w:rsidR="00C11F50" w:rsidRDefault="00C11F50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4A3FD778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FB59DB">
      <w:rPr>
        <w:rStyle w:val="PageNumber"/>
        <w:rFonts w:asciiTheme="majorHAnsi" w:hAnsiTheme="majorHAnsi"/>
        <w:noProof/>
      </w:rPr>
      <w:t>1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5E2F5" w14:textId="77777777" w:rsidR="00C11F50" w:rsidRDefault="00C11F50" w:rsidP="00110756">
      <w:r>
        <w:separator/>
      </w:r>
    </w:p>
  </w:footnote>
  <w:footnote w:type="continuationSeparator" w:id="0">
    <w:p w14:paraId="071C2F5B" w14:textId="77777777" w:rsidR="00C11F50" w:rsidRDefault="00C11F50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47FBE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5A3977"/>
    <w:multiLevelType w:val="hybridMultilevel"/>
    <w:tmpl w:val="590E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C5CD7"/>
    <w:multiLevelType w:val="hybridMultilevel"/>
    <w:tmpl w:val="B7A23A8E"/>
    <w:lvl w:ilvl="0" w:tplc="B50AD9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26485E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6D4EB9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124BD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C38ACF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166173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2E8897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DF09A3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EC401C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39AE1877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FB169E"/>
    <w:multiLevelType w:val="hybridMultilevel"/>
    <w:tmpl w:val="ADC614E2"/>
    <w:lvl w:ilvl="0" w:tplc="A3403E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203C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9C4EA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42094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5B858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F647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0FB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C5EF06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A2899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407B647A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311F73"/>
    <w:multiLevelType w:val="hybridMultilevel"/>
    <w:tmpl w:val="57A24A86"/>
    <w:lvl w:ilvl="0" w:tplc="546C4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F4F2E0">
      <w:start w:val="17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F1A7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BE3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986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C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EA7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6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187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72B4B0E"/>
    <w:multiLevelType w:val="hybridMultilevel"/>
    <w:tmpl w:val="248A0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225EF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983190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9"/>
  </w:num>
  <w:num w:numId="6">
    <w:abstractNumId w:val="8"/>
  </w:num>
  <w:num w:numId="7">
    <w:abstractNumId w:val="5"/>
  </w:num>
  <w:num w:numId="8">
    <w:abstractNumId w:val="2"/>
  </w:num>
  <w:num w:numId="9">
    <w:abstractNumId w:val="7"/>
  </w:num>
  <w:num w:numId="10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EyMbY0NjUxMzNW0lEKTi0uzszPAykwrAUAVxQUHSwAAAA="/>
  </w:docVars>
  <w:rsids>
    <w:rsidRoot w:val="00CA72DE"/>
    <w:rsid w:val="00011772"/>
    <w:rsid w:val="00016A3B"/>
    <w:rsid w:val="000366CD"/>
    <w:rsid w:val="00043BED"/>
    <w:rsid w:val="00047524"/>
    <w:rsid w:val="000478EC"/>
    <w:rsid w:val="00055483"/>
    <w:rsid w:val="00090B2D"/>
    <w:rsid w:val="000A3B2E"/>
    <w:rsid w:val="000B4CDC"/>
    <w:rsid w:val="000B779C"/>
    <w:rsid w:val="000C4291"/>
    <w:rsid w:val="000E0836"/>
    <w:rsid w:val="000F63C6"/>
    <w:rsid w:val="000F7866"/>
    <w:rsid w:val="001019A0"/>
    <w:rsid w:val="00106B7C"/>
    <w:rsid w:val="00110756"/>
    <w:rsid w:val="001131D1"/>
    <w:rsid w:val="00126884"/>
    <w:rsid w:val="001464C3"/>
    <w:rsid w:val="00163212"/>
    <w:rsid w:val="001649A5"/>
    <w:rsid w:val="001675C5"/>
    <w:rsid w:val="00171E7C"/>
    <w:rsid w:val="001768CC"/>
    <w:rsid w:val="00176D27"/>
    <w:rsid w:val="00182790"/>
    <w:rsid w:val="00186786"/>
    <w:rsid w:val="001928B7"/>
    <w:rsid w:val="001A3356"/>
    <w:rsid w:val="001A54EE"/>
    <w:rsid w:val="001B1E0B"/>
    <w:rsid w:val="001D3B47"/>
    <w:rsid w:val="001D56E9"/>
    <w:rsid w:val="001F39B2"/>
    <w:rsid w:val="00211515"/>
    <w:rsid w:val="002317D3"/>
    <w:rsid w:val="002362A5"/>
    <w:rsid w:val="00254184"/>
    <w:rsid w:val="00266991"/>
    <w:rsid w:val="002732B0"/>
    <w:rsid w:val="00285DAC"/>
    <w:rsid w:val="002952FF"/>
    <w:rsid w:val="00296BDB"/>
    <w:rsid w:val="002B64D1"/>
    <w:rsid w:val="002D3E41"/>
    <w:rsid w:val="00305DC7"/>
    <w:rsid w:val="00307419"/>
    <w:rsid w:val="003075CE"/>
    <w:rsid w:val="00313677"/>
    <w:rsid w:val="0031731F"/>
    <w:rsid w:val="003210C5"/>
    <w:rsid w:val="00331E9E"/>
    <w:rsid w:val="00335A34"/>
    <w:rsid w:val="00337C63"/>
    <w:rsid w:val="003405BA"/>
    <w:rsid w:val="0035205F"/>
    <w:rsid w:val="00360D49"/>
    <w:rsid w:val="00367102"/>
    <w:rsid w:val="00374DA6"/>
    <w:rsid w:val="00383BEA"/>
    <w:rsid w:val="00393C8E"/>
    <w:rsid w:val="003A4073"/>
    <w:rsid w:val="003A7F93"/>
    <w:rsid w:val="003B6AC6"/>
    <w:rsid w:val="003C135B"/>
    <w:rsid w:val="003C66FE"/>
    <w:rsid w:val="003D1845"/>
    <w:rsid w:val="003D1F5D"/>
    <w:rsid w:val="003D4D08"/>
    <w:rsid w:val="003D7D04"/>
    <w:rsid w:val="003F0C36"/>
    <w:rsid w:val="00413B1D"/>
    <w:rsid w:val="00430A42"/>
    <w:rsid w:val="00432A53"/>
    <w:rsid w:val="00434EB1"/>
    <w:rsid w:val="004416DA"/>
    <w:rsid w:val="004535FF"/>
    <w:rsid w:val="0045563B"/>
    <w:rsid w:val="0046432D"/>
    <w:rsid w:val="00483671"/>
    <w:rsid w:val="00483811"/>
    <w:rsid w:val="00490EB5"/>
    <w:rsid w:val="004930CA"/>
    <w:rsid w:val="004C6236"/>
    <w:rsid w:val="0051749F"/>
    <w:rsid w:val="00520C9B"/>
    <w:rsid w:val="0052552F"/>
    <w:rsid w:val="00536443"/>
    <w:rsid w:val="005408A8"/>
    <w:rsid w:val="00541ABD"/>
    <w:rsid w:val="00546253"/>
    <w:rsid w:val="005500BB"/>
    <w:rsid w:val="00552274"/>
    <w:rsid w:val="00556F27"/>
    <w:rsid w:val="00560B34"/>
    <w:rsid w:val="00570689"/>
    <w:rsid w:val="00582F27"/>
    <w:rsid w:val="005A0DBB"/>
    <w:rsid w:val="005D386D"/>
    <w:rsid w:val="0063121C"/>
    <w:rsid w:val="006467DD"/>
    <w:rsid w:val="00646E5B"/>
    <w:rsid w:val="00661B01"/>
    <w:rsid w:val="00664C8C"/>
    <w:rsid w:val="00667E07"/>
    <w:rsid w:val="006711E7"/>
    <w:rsid w:val="0069123F"/>
    <w:rsid w:val="00697207"/>
    <w:rsid w:val="006D050E"/>
    <w:rsid w:val="006D1A1B"/>
    <w:rsid w:val="006D6D14"/>
    <w:rsid w:val="006E1562"/>
    <w:rsid w:val="006E4DF3"/>
    <w:rsid w:val="006E699A"/>
    <w:rsid w:val="007164A8"/>
    <w:rsid w:val="0072070D"/>
    <w:rsid w:val="00721CB5"/>
    <w:rsid w:val="00724A30"/>
    <w:rsid w:val="007254A5"/>
    <w:rsid w:val="007267C7"/>
    <w:rsid w:val="007364BA"/>
    <w:rsid w:val="00736FCB"/>
    <w:rsid w:val="00737B27"/>
    <w:rsid w:val="00761B5B"/>
    <w:rsid w:val="007806A7"/>
    <w:rsid w:val="00797B76"/>
    <w:rsid w:val="007D0EE4"/>
    <w:rsid w:val="007D4270"/>
    <w:rsid w:val="007F0220"/>
    <w:rsid w:val="007F1085"/>
    <w:rsid w:val="0080376C"/>
    <w:rsid w:val="00803771"/>
    <w:rsid w:val="00804A7F"/>
    <w:rsid w:val="00810497"/>
    <w:rsid w:val="00817024"/>
    <w:rsid w:val="00843023"/>
    <w:rsid w:val="008463D6"/>
    <w:rsid w:val="008476A7"/>
    <w:rsid w:val="0086060C"/>
    <w:rsid w:val="008629FE"/>
    <w:rsid w:val="00864EFE"/>
    <w:rsid w:val="008747A1"/>
    <w:rsid w:val="00877783"/>
    <w:rsid w:val="00885C60"/>
    <w:rsid w:val="008A3317"/>
    <w:rsid w:val="008B4C1D"/>
    <w:rsid w:val="008C7B4A"/>
    <w:rsid w:val="008D63CE"/>
    <w:rsid w:val="008F37AF"/>
    <w:rsid w:val="00901779"/>
    <w:rsid w:val="0090345B"/>
    <w:rsid w:val="00905DBB"/>
    <w:rsid w:val="009064DF"/>
    <w:rsid w:val="00922208"/>
    <w:rsid w:val="00926E04"/>
    <w:rsid w:val="00934CB0"/>
    <w:rsid w:val="00943500"/>
    <w:rsid w:val="0095786D"/>
    <w:rsid w:val="009819A3"/>
    <w:rsid w:val="00984F80"/>
    <w:rsid w:val="0099199D"/>
    <w:rsid w:val="009924B2"/>
    <w:rsid w:val="00996E78"/>
    <w:rsid w:val="0099779F"/>
    <w:rsid w:val="009A0F9A"/>
    <w:rsid w:val="009D33C1"/>
    <w:rsid w:val="00A11890"/>
    <w:rsid w:val="00A232C7"/>
    <w:rsid w:val="00A338A9"/>
    <w:rsid w:val="00A47CA4"/>
    <w:rsid w:val="00A53B0C"/>
    <w:rsid w:val="00A55B83"/>
    <w:rsid w:val="00A62323"/>
    <w:rsid w:val="00A6524B"/>
    <w:rsid w:val="00A66590"/>
    <w:rsid w:val="00A85D98"/>
    <w:rsid w:val="00A962A4"/>
    <w:rsid w:val="00A96C70"/>
    <w:rsid w:val="00AA0FEF"/>
    <w:rsid w:val="00AB1821"/>
    <w:rsid w:val="00AC6F99"/>
    <w:rsid w:val="00AD08B6"/>
    <w:rsid w:val="00AE5289"/>
    <w:rsid w:val="00AF269B"/>
    <w:rsid w:val="00AF392E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128B"/>
    <w:rsid w:val="00B675D3"/>
    <w:rsid w:val="00B77E63"/>
    <w:rsid w:val="00B801D2"/>
    <w:rsid w:val="00B813F5"/>
    <w:rsid w:val="00BA258A"/>
    <w:rsid w:val="00BB5C45"/>
    <w:rsid w:val="00BD2756"/>
    <w:rsid w:val="00BE43BE"/>
    <w:rsid w:val="00BE5E1A"/>
    <w:rsid w:val="00C11F50"/>
    <w:rsid w:val="00C147DC"/>
    <w:rsid w:val="00C175C6"/>
    <w:rsid w:val="00C35F5B"/>
    <w:rsid w:val="00C40951"/>
    <w:rsid w:val="00C47DF4"/>
    <w:rsid w:val="00C50AE2"/>
    <w:rsid w:val="00C52420"/>
    <w:rsid w:val="00C71EE0"/>
    <w:rsid w:val="00C959A3"/>
    <w:rsid w:val="00CA72DE"/>
    <w:rsid w:val="00CC7719"/>
    <w:rsid w:val="00CF5080"/>
    <w:rsid w:val="00D04ADE"/>
    <w:rsid w:val="00D05066"/>
    <w:rsid w:val="00D1147C"/>
    <w:rsid w:val="00D243E3"/>
    <w:rsid w:val="00D324F4"/>
    <w:rsid w:val="00D43402"/>
    <w:rsid w:val="00D44372"/>
    <w:rsid w:val="00D52B31"/>
    <w:rsid w:val="00D54959"/>
    <w:rsid w:val="00D74156"/>
    <w:rsid w:val="00D75D68"/>
    <w:rsid w:val="00D76209"/>
    <w:rsid w:val="00D94D97"/>
    <w:rsid w:val="00D97EB9"/>
    <w:rsid w:val="00DA1872"/>
    <w:rsid w:val="00DA28C7"/>
    <w:rsid w:val="00DB018D"/>
    <w:rsid w:val="00DC06A6"/>
    <w:rsid w:val="00DC568E"/>
    <w:rsid w:val="00DD1EF4"/>
    <w:rsid w:val="00DD6D8E"/>
    <w:rsid w:val="00DE07CD"/>
    <w:rsid w:val="00DE6692"/>
    <w:rsid w:val="00E04D84"/>
    <w:rsid w:val="00E05A3A"/>
    <w:rsid w:val="00E07ADE"/>
    <w:rsid w:val="00E235C6"/>
    <w:rsid w:val="00E631C2"/>
    <w:rsid w:val="00E6779F"/>
    <w:rsid w:val="00E71FC7"/>
    <w:rsid w:val="00E75E16"/>
    <w:rsid w:val="00E82ED9"/>
    <w:rsid w:val="00E859E3"/>
    <w:rsid w:val="00E87E77"/>
    <w:rsid w:val="00EA2BF8"/>
    <w:rsid w:val="00EA6786"/>
    <w:rsid w:val="00EB1452"/>
    <w:rsid w:val="00EB1AD8"/>
    <w:rsid w:val="00EB2C1C"/>
    <w:rsid w:val="00EC1C6A"/>
    <w:rsid w:val="00EC4F82"/>
    <w:rsid w:val="00ED3906"/>
    <w:rsid w:val="00ED448E"/>
    <w:rsid w:val="00EE2312"/>
    <w:rsid w:val="00EE34D7"/>
    <w:rsid w:val="00EE6EAB"/>
    <w:rsid w:val="00F33462"/>
    <w:rsid w:val="00F35F9F"/>
    <w:rsid w:val="00F40557"/>
    <w:rsid w:val="00F57497"/>
    <w:rsid w:val="00F6314A"/>
    <w:rsid w:val="00F67CA0"/>
    <w:rsid w:val="00F7116B"/>
    <w:rsid w:val="00F74890"/>
    <w:rsid w:val="00F7552F"/>
    <w:rsid w:val="00F8627F"/>
    <w:rsid w:val="00F867F5"/>
    <w:rsid w:val="00FA695E"/>
    <w:rsid w:val="00FA6F0B"/>
    <w:rsid w:val="00FB59DB"/>
    <w:rsid w:val="00FC4C8E"/>
    <w:rsid w:val="00FC69B6"/>
    <w:rsid w:val="00FD02AF"/>
    <w:rsid w:val="00FD15CB"/>
    <w:rsid w:val="00FD2688"/>
    <w:rsid w:val="00FE3EDD"/>
    <w:rsid w:val="00FF058A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337C63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9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3351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28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33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92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9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9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8582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51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594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276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05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6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6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0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63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931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508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600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66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406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82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6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111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1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14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4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100</cp:revision>
  <cp:lastPrinted>2020-02-18T20:03:00Z</cp:lastPrinted>
  <dcterms:created xsi:type="dcterms:W3CDTF">2015-10-26T15:38:00Z</dcterms:created>
  <dcterms:modified xsi:type="dcterms:W3CDTF">2021-02-26T14:44:00Z</dcterms:modified>
</cp:coreProperties>
</file>